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F7751" w14:textId="77777777" w:rsidR="00537CAE" w:rsidRDefault="00CF7F65" w:rsidP="00537CAE">
      <w:pPr>
        <w:tabs>
          <w:tab w:val="right" w:pos="106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FOR IMMEDIATE</w:t>
      </w:r>
      <w:r w:rsidR="00A30A7E" w:rsidRPr="009F35F9">
        <w:rPr>
          <w:b/>
          <w:sz w:val="28"/>
          <w:szCs w:val="28"/>
        </w:rPr>
        <w:t xml:space="preserve"> </w:t>
      </w:r>
      <w:r w:rsidR="00E64B59">
        <w:rPr>
          <w:b/>
          <w:sz w:val="28"/>
          <w:szCs w:val="28"/>
        </w:rPr>
        <w:t>RELEASE</w:t>
      </w:r>
      <w:r w:rsidR="00537CAE">
        <w:rPr>
          <w:b/>
          <w:sz w:val="28"/>
          <w:szCs w:val="28"/>
        </w:rPr>
        <w:t xml:space="preserve"> </w:t>
      </w:r>
      <w:r w:rsidR="00537CAE">
        <w:rPr>
          <w:b/>
          <w:sz w:val="28"/>
          <w:szCs w:val="28"/>
        </w:rPr>
        <w:tab/>
      </w:r>
      <w:r w:rsidR="00537CAE" w:rsidRPr="00CF7F65">
        <w:rPr>
          <w:b/>
          <w:sz w:val="28"/>
          <w:szCs w:val="28"/>
        </w:rPr>
        <w:t>Contact:</w:t>
      </w:r>
    </w:p>
    <w:p w14:paraId="5D013DE2" w14:textId="683778E0" w:rsidR="006F5A16" w:rsidRPr="00537CAE" w:rsidRDefault="006B5557" w:rsidP="00537CAE">
      <w:pPr>
        <w:tabs>
          <w:tab w:val="right" w:pos="106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May 8, 2025</w:t>
      </w:r>
      <w:r w:rsidR="00537CAE">
        <w:rPr>
          <w:b/>
          <w:sz w:val="28"/>
          <w:szCs w:val="28"/>
        </w:rPr>
        <w:tab/>
      </w:r>
      <w:r w:rsidR="007527D9">
        <w:t>Annalise Laumeyer</w:t>
      </w:r>
      <w:r w:rsidR="00F62D4C">
        <w:t>, director of communications</w:t>
      </w:r>
      <w:r w:rsidR="008C3905">
        <w:rPr>
          <w:b/>
        </w:rPr>
        <w:tab/>
        <w:t xml:space="preserve">            </w:t>
      </w:r>
    </w:p>
    <w:p w14:paraId="13AFF0AE" w14:textId="77777777" w:rsidR="006F5A16" w:rsidRPr="009F35F9" w:rsidRDefault="00F62D4C" w:rsidP="00F62D4C">
      <w:r>
        <w:t xml:space="preserve"> </w:t>
      </w:r>
      <w:r>
        <w:tab/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37CAE">
        <w:tab/>
      </w:r>
      <w:r w:rsidR="00537CAE">
        <w:tab/>
        <w:t xml:space="preserve">  </w:t>
      </w:r>
      <w:r>
        <w:t>Phone: 616-551-5629 | 616-307-3474</w:t>
      </w:r>
      <w:r w:rsidR="006F5A16">
        <w:t xml:space="preserve"> cell</w:t>
      </w:r>
    </w:p>
    <w:p w14:paraId="5FB0F410" w14:textId="3BC91693" w:rsidR="006F5A16" w:rsidRPr="009F35F9" w:rsidRDefault="00851B07" w:rsidP="00F62D4C">
      <w:r>
        <w:tab/>
        <w:t xml:space="preserve">   </w:t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 w:rsidR="00537CAE">
        <w:tab/>
      </w:r>
      <w:r w:rsidR="00537CAE">
        <w:tab/>
        <w:t xml:space="preserve">         </w:t>
      </w:r>
      <w:r w:rsidR="00DC4F8F">
        <w:tab/>
      </w:r>
      <w:r w:rsidR="00DC4F8F">
        <w:tab/>
        <w:t xml:space="preserve">   </w:t>
      </w:r>
      <w:r w:rsidR="006F5A16" w:rsidRPr="009F35F9">
        <w:t>Email:</w:t>
      </w:r>
      <w:r w:rsidR="00F62D4C">
        <w:t xml:space="preserve"> </w:t>
      </w:r>
      <w:hyperlink r:id="rId7" w:history="1">
        <w:r w:rsidR="00DC4F8F" w:rsidRPr="007B2069">
          <w:rPr>
            <w:rStyle w:val="Hyperlink"/>
          </w:rPr>
          <w:t>alaumeyer@grdiocese.org</w:t>
        </w:r>
      </w:hyperlink>
    </w:p>
    <w:p w14:paraId="228FF423" w14:textId="77777777" w:rsidR="0040712D" w:rsidRPr="009F35F9" w:rsidRDefault="00153654" w:rsidP="00C456E0">
      <w:pPr>
        <w:rPr>
          <w:b/>
          <w:u w:val="single"/>
        </w:rPr>
      </w:pPr>
      <w:r w:rsidRPr="009F35F9">
        <w:tab/>
      </w:r>
      <w:r w:rsidRPr="009F35F9">
        <w:tab/>
      </w:r>
      <w:r w:rsidRPr="009F35F9">
        <w:tab/>
      </w:r>
      <w:r w:rsidRPr="009F35F9">
        <w:tab/>
      </w:r>
      <w:r w:rsidRPr="009F35F9">
        <w:tab/>
      </w:r>
    </w:p>
    <w:p w14:paraId="0795B2E4" w14:textId="77777777" w:rsidR="00CF7F65" w:rsidRDefault="00CF7F65" w:rsidP="00CF7F65">
      <w:pPr>
        <w:pStyle w:val="Default"/>
      </w:pPr>
    </w:p>
    <w:p w14:paraId="3177A668" w14:textId="77777777" w:rsidR="002A2199" w:rsidRPr="00082CB8" w:rsidRDefault="002A2199" w:rsidP="002A2199"/>
    <w:p w14:paraId="0D7DF0AB" w14:textId="77777777" w:rsidR="00B8424A" w:rsidRDefault="002A2199" w:rsidP="002A2199">
      <w:pPr>
        <w:ind w:right="-360"/>
        <w:rPr>
          <w:b/>
          <w:bCs/>
        </w:rPr>
      </w:pPr>
      <w:r w:rsidRPr="00C27F3F">
        <w:rPr>
          <w:b/>
          <w:bCs/>
        </w:rPr>
        <w:t xml:space="preserve">The Diocese of Grand Rapids’ Office of Communications issues the following statement from Most Reverend David J. Walkowiak, bishop of Grand Rapids, </w:t>
      </w:r>
      <w:r w:rsidR="00B8424A">
        <w:rPr>
          <w:b/>
          <w:bCs/>
        </w:rPr>
        <w:t>on the election of Pope Leo XIV.</w:t>
      </w:r>
    </w:p>
    <w:p w14:paraId="4D44D5CB" w14:textId="77777777" w:rsidR="00B8424A" w:rsidRDefault="00B8424A" w:rsidP="002A2199">
      <w:pPr>
        <w:ind w:right="-360"/>
        <w:rPr>
          <w:b/>
          <w:bCs/>
        </w:rPr>
      </w:pPr>
    </w:p>
    <w:p w14:paraId="3C7C920D" w14:textId="4385C396" w:rsidR="009572FA" w:rsidRDefault="009572FA" w:rsidP="00082CB8">
      <w:r>
        <w:t xml:space="preserve">I join with the faithful around the world in celebrating the election of our new Holy Father, Pope Leo XIV. Today </w:t>
      </w:r>
      <w:r w:rsidR="00B8424A">
        <w:t>is a historic moment not only for our Universal Church, but</w:t>
      </w:r>
      <w:r w:rsidR="001B7D4B">
        <w:t xml:space="preserve"> particularly for</w:t>
      </w:r>
      <w:r w:rsidR="00B8424A">
        <w:t xml:space="preserve"> the Church</w:t>
      </w:r>
      <w:r w:rsidR="001B7D4B">
        <w:t xml:space="preserve"> </w:t>
      </w:r>
      <w:r w:rsidR="00B8424A">
        <w:t>in</w:t>
      </w:r>
      <w:r w:rsidR="001B7D4B">
        <w:t xml:space="preserve"> the United States as we witness</w:t>
      </w:r>
      <w:r w:rsidR="00441B28">
        <w:t xml:space="preserve"> a</w:t>
      </w:r>
      <w:r w:rsidR="00847617">
        <w:t xml:space="preserve">n American </w:t>
      </w:r>
      <w:r w:rsidR="00441B28">
        <w:t xml:space="preserve">elected </w:t>
      </w:r>
      <w:r w:rsidR="00604F5F">
        <w:t>as the Successor</w:t>
      </w:r>
      <w:r w:rsidR="00441B28">
        <w:t xml:space="preserve"> of </w:t>
      </w:r>
      <w:r w:rsidR="00604F5F">
        <w:t xml:space="preserve">St. </w:t>
      </w:r>
      <w:r w:rsidR="00441B28">
        <w:t xml:space="preserve">Peter for the first time. </w:t>
      </w:r>
      <w:r w:rsidR="001B7D4B">
        <w:t>In a special way, we give thanks</w:t>
      </w:r>
      <w:r w:rsidR="00441B28">
        <w:t xml:space="preserve"> and count our blessings</w:t>
      </w:r>
      <w:r w:rsidR="001B7D4B">
        <w:t xml:space="preserve"> for a pope with deep </w:t>
      </w:r>
      <w:r w:rsidR="00523964">
        <w:t xml:space="preserve">ties to the Midwest. </w:t>
      </w:r>
    </w:p>
    <w:p w14:paraId="74A6B183" w14:textId="77777777" w:rsidR="009572FA" w:rsidRDefault="009572FA" w:rsidP="00082CB8"/>
    <w:p w14:paraId="1470158A" w14:textId="40D45A9E" w:rsidR="00E40C96" w:rsidRDefault="00523964" w:rsidP="00E40C96">
      <w:pPr>
        <w:rPr>
          <w:rFonts w:cs="Arial"/>
          <w:sz w:val="22"/>
          <w:szCs w:val="22"/>
        </w:rPr>
      </w:pPr>
      <w:r>
        <w:t xml:space="preserve">I ask you to join me in extending </w:t>
      </w:r>
      <w:r w:rsidR="009572FA" w:rsidRPr="009572FA">
        <w:t>heartfelt prayers</w:t>
      </w:r>
      <w:r>
        <w:t xml:space="preserve"> for Pope Leo XIV as h</w:t>
      </w:r>
      <w:r w:rsidR="00604F5F">
        <w:t>e assumes the Chair of Peter</w:t>
      </w:r>
      <w:r>
        <w:t xml:space="preserve">. </w:t>
      </w:r>
      <w:r w:rsidR="006A3B2A">
        <w:t>May we work with him in being a “</w:t>
      </w:r>
      <w:r w:rsidR="006A3B2A" w:rsidRPr="006A3B2A">
        <w:t>united Church searching all together for peace and justice, working together as women and men, faithful to Jesus Christ without fear, proclaiming Christ, to be missionaries, faithful to the gospel</w:t>
      </w:r>
      <w:r w:rsidR="00441B28">
        <w:t xml:space="preserve">” </w:t>
      </w:r>
      <w:r w:rsidR="00441B28" w:rsidRPr="00916694">
        <w:rPr>
          <w:sz w:val="18"/>
          <w:szCs w:val="18"/>
        </w:rPr>
        <w:t xml:space="preserve">(Pope Leo XIV, </w:t>
      </w:r>
      <w:r w:rsidR="00847617">
        <w:rPr>
          <w:sz w:val="18"/>
          <w:szCs w:val="18"/>
        </w:rPr>
        <w:t xml:space="preserve">first </w:t>
      </w:r>
      <w:r w:rsidR="00436CF0">
        <w:rPr>
          <w:sz w:val="18"/>
          <w:szCs w:val="18"/>
        </w:rPr>
        <w:t>address</w:t>
      </w:r>
      <w:r w:rsidR="00441B28" w:rsidRPr="00916694">
        <w:rPr>
          <w:sz w:val="18"/>
          <w:szCs w:val="18"/>
        </w:rPr>
        <w:t>)</w:t>
      </w:r>
      <w:r w:rsidR="00441B28">
        <w:t>.</w:t>
      </w:r>
    </w:p>
    <w:p w14:paraId="2AF6FE30" w14:textId="77777777" w:rsidR="00E40C96" w:rsidRDefault="00E40C96" w:rsidP="00E40C96"/>
    <w:p w14:paraId="608253F9" w14:textId="4DCC230B" w:rsidR="003A1974" w:rsidRPr="00C456E0" w:rsidRDefault="00120EFD" w:rsidP="008C3905">
      <w:pPr>
        <w:autoSpaceDE w:val="0"/>
        <w:autoSpaceDN w:val="0"/>
        <w:adjustRightInd w:val="0"/>
        <w:rPr>
          <w:b/>
          <w:sz w:val="20"/>
          <w:szCs w:val="20"/>
        </w:rPr>
      </w:pPr>
      <w:r w:rsidRPr="00C456E0">
        <w:rPr>
          <w:i/>
          <w:sz w:val="20"/>
          <w:szCs w:val="20"/>
        </w:rPr>
        <w:t>The Dio</w:t>
      </w:r>
      <w:r w:rsidR="007527D9">
        <w:rPr>
          <w:i/>
          <w:sz w:val="20"/>
          <w:szCs w:val="20"/>
        </w:rPr>
        <w:t xml:space="preserve">cese of Grand Rapids serves more than </w:t>
      </w:r>
      <w:r w:rsidR="000A3FD0">
        <w:rPr>
          <w:i/>
          <w:sz w:val="20"/>
          <w:szCs w:val="20"/>
        </w:rPr>
        <w:t>17</w:t>
      </w:r>
      <w:r w:rsidR="00C51E40">
        <w:rPr>
          <w:i/>
          <w:sz w:val="20"/>
          <w:szCs w:val="20"/>
        </w:rPr>
        <w:t xml:space="preserve">9,371 </w:t>
      </w:r>
      <w:r w:rsidR="00D42A48">
        <w:rPr>
          <w:i/>
          <w:sz w:val="20"/>
          <w:szCs w:val="20"/>
        </w:rPr>
        <w:t xml:space="preserve">Catholics, </w:t>
      </w:r>
      <w:r w:rsidR="00BB528C">
        <w:rPr>
          <w:i/>
          <w:sz w:val="20"/>
          <w:szCs w:val="20"/>
        </w:rPr>
        <w:t>79</w:t>
      </w:r>
      <w:r w:rsidR="00D42A48">
        <w:rPr>
          <w:i/>
          <w:sz w:val="20"/>
          <w:szCs w:val="20"/>
        </w:rPr>
        <w:t xml:space="preserve"> </w:t>
      </w:r>
      <w:r w:rsidRPr="00C456E0">
        <w:rPr>
          <w:i/>
          <w:sz w:val="20"/>
          <w:szCs w:val="20"/>
        </w:rPr>
        <w:t xml:space="preserve">parishes </w:t>
      </w:r>
      <w:r w:rsidR="002861B1" w:rsidRPr="00C456E0">
        <w:rPr>
          <w:i/>
          <w:sz w:val="20"/>
          <w:szCs w:val="20"/>
        </w:rPr>
        <w:t>and 3</w:t>
      </w:r>
      <w:r w:rsidR="00046571">
        <w:rPr>
          <w:i/>
          <w:sz w:val="20"/>
          <w:szCs w:val="20"/>
        </w:rPr>
        <w:t>1</w:t>
      </w:r>
      <w:r w:rsidR="002861B1" w:rsidRPr="00C456E0">
        <w:rPr>
          <w:i/>
          <w:sz w:val="20"/>
          <w:szCs w:val="20"/>
        </w:rPr>
        <w:t xml:space="preserve"> </w:t>
      </w:r>
      <w:r w:rsidRPr="00C456E0">
        <w:rPr>
          <w:i/>
          <w:sz w:val="20"/>
          <w:szCs w:val="20"/>
        </w:rPr>
        <w:t>schools in an 11-county area of West Michigan. For additional in</w:t>
      </w:r>
      <w:r w:rsidR="00DF0B10">
        <w:rPr>
          <w:i/>
          <w:sz w:val="20"/>
          <w:szCs w:val="20"/>
        </w:rPr>
        <w:t xml:space="preserve">formation </w:t>
      </w:r>
      <w:r w:rsidRPr="00C456E0">
        <w:rPr>
          <w:i/>
          <w:sz w:val="20"/>
          <w:szCs w:val="20"/>
        </w:rPr>
        <w:t xml:space="preserve">visit our website </w:t>
      </w:r>
      <w:hyperlink r:id="rId8" w:history="1">
        <w:r w:rsidR="00B849BB">
          <w:rPr>
            <w:rStyle w:val="Hyperlink"/>
            <w:i/>
            <w:sz w:val="20"/>
            <w:szCs w:val="20"/>
          </w:rPr>
          <w:t>grdiocese.org</w:t>
        </w:r>
      </w:hyperlink>
      <w:r w:rsidRPr="00C456E0">
        <w:rPr>
          <w:i/>
          <w:sz w:val="20"/>
          <w:szCs w:val="20"/>
        </w:rPr>
        <w:t xml:space="preserve">. Connect with the diocese on </w:t>
      </w:r>
      <w:hyperlink r:id="rId9" w:history="1">
        <w:r w:rsidRPr="00C456E0">
          <w:rPr>
            <w:rStyle w:val="Hyperlink"/>
            <w:i/>
            <w:sz w:val="20"/>
            <w:szCs w:val="20"/>
          </w:rPr>
          <w:t>Facebook</w:t>
        </w:r>
      </w:hyperlink>
      <w:r w:rsidRPr="00C456E0">
        <w:rPr>
          <w:i/>
          <w:sz w:val="20"/>
          <w:szCs w:val="20"/>
        </w:rPr>
        <w:t xml:space="preserve"> (Diocese of Grand Rapids</w:t>
      </w:r>
      <w:r w:rsidR="00D20CD1">
        <w:rPr>
          <w:i/>
          <w:sz w:val="20"/>
          <w:szCs w:val="20"/>
        </w:rPr>
        <w:t>)</w:t>
      </w:r>
      <w:r w:rsidR="00C51E40">
        <w:rPr>
          <w:i/>
          <w:sz w:val="20"/>
          <w:szCs w:val="20"/>
        </w:rPr>
        <w:t xml:space="preserve"> </w:t>
      </w:r>
      <w:r w:rsidR="00CC4092">
        <w:rPr>
          <w:i/>
          <w:sz w:val="20"/>
          <w:szCs w:val="20"/>
        </w:rPr>
        <w:t xml:space="preserve">and </w:t>
      </w:r>
      <w:hyperlink r:id="rId10" w:history="1">
        <w:r w:rsidR="00CC4092" w:rsidRPr="00DC0F50">
          <w:rPr>
            <w:rStyle w:val="Hyperlink"/>
            <w:i/>
            <w:sz w:val="20"/>
            <w:szCs w:val="20"/>
          </w:rPr>
          <w:t>Instagram</w:t>
        </w:r>
      </w:hyperlink>
      <w:r w:rsidR="00CC4092">
        <w:rPr>
          <w:i/>
          <w:sz w:val="20"/>
          <w:szCs w:val="20"/>
        </w:rPr>
        <w:t xml:space="preserve"> (</w:t>
      </w:r>
      <w:r w:rsidR="00CC4092" w:rsidRPr="00DC0F50">
        <w:rPr>
          <w:rStyle w:val="Hyperlink"/>
          <w:i/>
          <w:color w:val="auto"/>
          <w:sz w:val="20"/>
          <w:szCs w:val="20"/>
        </w:rPr>
        <w:t>@GRDiocese</w:t>
      </w:r>
      <w:r w:rsidR="00CC4092">
        <w:rPr>
          <w:i/>
          <w:sz w:val="20"/>
          <w:szCs w:val="20"/>
        </w:rPr>
        <w:t>)</w:t>
      </w:r>
      <w:r w:rsidR="008C3905" w:rsidRPr="00C456E0">
        <w:rPr>
          <w:i/>
          <w:sz w:val="20"/>
          <w:szCs w:val="20"/>
        </w:rPr>
        <w:t>.</w:t>
      </w:r>
    </w:p>
    <w:p w14:paraId="02DC5DD0" w14:textId="77777777" w:rsidR="00F90977" w:rsidRPr="00C456E0" w:rsidRDefault="00153654" w:rsidP="008C3905">
      <w:pPr>
        <w:jc w:val="center"/>
        <w:rPr>
          <w:sz w:val="20"/>
          <w:szCs w:val="20"/>
        </w:rPr>
      </w:pPr>
      <w:r w:rsidRPr="00C456E0">
        <w:rPr>
          <w:b/>
          <w:sz w:val="20"/>
          <w:szCs w:val="20"/>
        </w:rPr>
        <w:t># # #</w:t>
      </w:r>
    </w:p>
    <w:sectPr w:rsidR="00F90977" w:rsidRPr="00C456E0" w:rsidSect="00537CAE">
      <w:headerReference w:type="default" r:id="rId11"/>
      <w:footerReference w:type="even" r:id="rId12"/>
      <w:footerReference w:type="default" r:id="rId13"/>
      <w:pgSz w:w="12240" w:h="15840"/>
      <w:pgMar w:top="28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5AA2C" w14:textId="77777777" w:rsidR="00F3425D" w:rsidRDefault="00F3425D">
      <w:r>
        <w:separator/>
      </w:r>
    </w:p>
  </w:endnote>
  <w:endnote w:type="continuationSeparator" w:id="0">
    <w:p w14:paraId="4F356114" w14:textId="77777777" w:rsidR="00F3425D" w:rsidRDefault="00F34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52087" w14:textId="77777777" w:rsidR="00537CAE" w:rsidRDefault="00537CAE" w:rsidP="00537CA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170F3" w14:textId="77777777" w:rsidR="00537CAE" w:rsidRPr="00822D59" w:rsidRDefault="00537CAE" w:rsidP="00537CAE">
    <w:pPr>
      <w:jc w:val="center"/>
      <w:rPr>
        <w:rFonts w:ascii="Perpetua" w:hAnsi="Perpetua"/>
        <w:caps/>
        <w:sz w:val="18"/>
        <w:szCs w:val="18"/>
      </w:rPr>
    </w:pPr>
    <w:r>
      <w:rPr>
        <w:rFonts w:ascii="Perpetua" w:hAnsi="Perpetua"/>
        <w:caps/>
        <w:sz w:val="18"/>
        <w:szCs w:val="18"/>
      </w:rPr>
      <w:t>CATHEDRAL SQUARE CENTER ◊ 360 dIVISION AVENUE S. ◊ GRAND RAPIDS, MI 49503 ◊ p: 616-243-0491 ◊ f: 616-243-49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7ACAF" w14:textId="77777777" w:rsidR="00F3425D" w:rsidRDefault="00F3425D">
      <w:r>
        <w:separator/>
      </w:r>
    </w:p>
  </w:footnote>
  <w:footnote w:type="continuationSeparator" w:id="0">
    <w:p w14:paraId="3C6A9AF3" w14:textId="77777777" w:rsidR="00F3425D" w:rsidRDefault="00F34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00510" w14:textId="77777777" w:rsidR="00533A04" w:rsidRDefault="007C3E4E" w:rsidP="00537CAE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45E679E3" wp14:editId="3E63E72A">
          <wp:simplePos x="0" y="0"/>
          <wp:positionH relativeFrom="margin">
            <wp:posOffset>-86360</wp:posOffset>
          </wp:positionH>
          <wp:positionV relativeFrom="page">
            <wp:posOffset>414655</wp:posOffset>
          </wp:positionV>
          <wp:extent cx="4570095" cy="1221105"/>
          <wp:effectExtent l="0" t="0" r="1905" b="0"/>
          <wp:wrapThrough wrapText="bothSides">
            <wp:wrapPolygon edited="0">
              <wp:start x="0" y="0"/>
              <wp:lineTo x="0" y="21229"/>
              <wp:lineTo x="21519" y="21229"/>
              <wp:lineTo x="21519" y="0"/>
              <wp:lineTo x="0" y="0"/>
            </wp:wrapPolygon>
          </wp:wrapThrough>
          <wp:docPr id="6" name="Picture 6" descr="Diocese_LH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iocese_LH_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0095" cy="12211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36DAC"/>
    <w:multiLevelType w:val="hybridMultilevel"/>
    <w:tmpl w:val="FC6A0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874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C1NLS0BNJGhko6SsGpxcWZ+XkgBUa1AMrT6/wsAAAA"/>
  </w:docVars>
  <w:rsids>
    <w:rsidRoot w:val="00ED1F10"/>
    <w:rsid w:val="000011E0"/>
    <w:rsid w:val="00004212"/>
    <w:rsid w:val="00006A28"/>
    <w:rsid w:val="00020BB6"/>
    <w:rsid w:val="0002447C"/>
    <w:rsid w:val="00035605"/>
    <w:rsid w:val="000422D8"/>
    <w:rsid w:val="00046571"/>
    <w:rsid w:val="00052140"/>
    <w:rsid w:val="00056BC1"/>
    <w:rsid w:val="00056FB3"/>
    <w:rsid w:val="00057D4F"/>
    <w:rsid w:val="00057F90"/>
    <w:rsid w:val="000654C8"/>
    <w:rsid w:val="0006567E"/>
    <w:rsid w:val="00071DD4"/>
    <w:rsid w:val="00073025"/>
    <w:rsid w:val="0007438A"/>
    <w:rsid w:val="00082476"/>
    <w:rsid w:val="00082CB8"/>
    <w:rsid w:val="000850EA"/>
    <w:rsid w:val="00085C81"/>
    <w:rsid w:val="0009115E"/>
    <w:rsid w:val="000940B5"/>
    <w:rsid w:val="000A3FD0"/>
    <w:rsid w:val="000B3350"/>
    <w:rsid w:val="000B40B9"/>
    <w:rsid w:val="000B67AD"/>
    <w:rsid w:val="000C089E"/>
    <w:rsid w:val="000C18DD"/>
    <w:rsid w:val="000C1AA3"/>
    <w:rsid w:val="000C2B7E"/>
    <w:rsid w:val="000C3A1C"/>
    <w:rsid w:val="000C6337"/>
    <w:rsid w:val="000D2639"/>
    <w:rsid w:val="000D3BFE"/>
    <w:rsid w:val="000E730A"/>
    <w:rsid w:val="000F1336"/>
    <w:rsid w:val="000F3061"/>
    <w:rsid w:val="000F357E"/>
    <w:rsid w:val="000F3911"/>
    <w:rsid w:val="000F6529"/>
    <w:rsid w:val="001124C5"/>
    <w:rsid w:val="00115229"/>
    <w:rsid w:val="00120EFD"/>
    <w:rsid w:val="00126727"/>
    <w:rsid w:val="00127495"/>
    <w:rsid w:val="00136AA8"/>
    <w:rsid w:val="00153654"/>
    <w:rsid w:val="00153B5C"/>
    <w:rsid w:val="0016032E"/>
    <w:rsid w:val="00162110"/>
    <w:rsid w:val="001663DA"/>
    <w:rsid w:val="00174026"/>
    <w:rsid w:val="00190A2F"/>
    <w:rsid w:val="0019692D"/>
    <w:rsid w:val="001A58CC"/>
    <w:rsid w:val="001B2443"/>
    <w:rsid w:val="001B28FE"/>
    <w:rsid w:val="001B3441"/>
    <w:rsid w:val="001B7D4B"/>
    <w:rsid w:val="001C342A"/>
    <w:rsid w:val="001C3BA1"/>
    <w:rsid w:val="001D332F"/>
    <w:rsid w:val="001E4403"/>
    <w:rsid w:val="001E4E07"/>
    <w:rsid w:val="001E6038"/>
    <w:rsid w:val="00204062"/>
    <w:rsid w:val="00206109"/>
    <w:rsid w:val="0022184C"/>
    <w:rsid w:val="00224537"/>
    <w:rsid w:val="00226776"/>
    <w:rsid w:val="002320BA"/>
    <w:rsid w:val="002368BC"/>
    <w:rsid w:val="0023704E"/>
    <w:rsid w:val="002445A0"/>
    <w:rsid w:val="0024621C"/>
    <w:rsid w:val="00246B10"/>
    <w:rsid w:val="002473E9"/>
    <w:rsid w:val="0026178B"/>
    <w:rsid w:val="00261A1C"/>
    <w:rsid w:val="00261F94"/>
    <w:rsid w:val="0026203B"/>
    <w:rsid w:val="00267CF9"/>
    <w:rsid w:val="00272175"/>
    <w:rsid w:val="00275BA5"/>
    <w:rsid w:val="002861B1"/>
    <w:rsid w:val="002875F6"/>
    <w:rsid w:val="00292448"/>
    <w:rsid w:val="00292C10"/>
    <w:rsid w:val="0029455B"/>
    <w:rsid w:val="00296146"/>
    <w:rsid w:val="002A1966"/>
    <w:rsid w:val="002A2199"/>
    <w:rsid w:val="002B3104"/>
    <w:rsid w:val="002B6587"/>
    <w:rsid w:val="002B7B2C"/>
    <w:rsid w:val="002C1B06"/>
    <w:rsid w:val="002C3650"/>
    <w:rsid w:val="002C7F0B"/>
    <w:rsid w:val="002D163E"/>
    <w:rsid w:val="002F0083"/>
    <w:rsid w:val="002F460D"/>
    <w:rsid w:val="00310D2C"/>
    <w:rsid w:val="00312D7F"/>
    <w:rsid w:val="0033331C"/>
    <w:rsid w:val="0034219D"/>
    <w:rsid w:val="003439B3"/>
    <w:rsid w:val="00344593"/>
    <w:rsid w:val="003448CD"/>
    <w:rsid w:val="0035290F"/>
    <w:rsid w:val="003534B3"/>
    <w:rsid w:val="0036652E"/>
    <w:rsid w:val="0036669F"/>
    <w:rsid w:val="003676A3"/>
    <w:rsid w:val="00370E8D"/>
    <w:rsid w:val="003750E9"/>
    <w:rsid w:val="00383A11"/>
    <w:rsid w:val="0039603D"/>
    <w:rsid w:val="00396609"/>
    <w:rsid w:val="003A1974"/>
    <w:rsid w:val="003A411A"/>
    <w:rsid w:val="003A5761"/>
    <w:rsid w:val="003A6DE8"/>
    <w:rsid w:val="003C0346"/>
    <w:rsid w:val="003D262F"/>
    <w:rsid w:val="003D27D2"/>
    <w:rsid w:val="003D5874"/>
    <w:rsid w:val="003E0685"/>
    <w:rsid w:val="003E297B"/>
    <w:rsid w:val="003F18E3"/>
    <w:rsid w:val="003F354F"/>
    <w:rsid w:val="003F4FA0"/>
    <w:rsid w:val="003F586A"/>
    <w:rsid w:val="00400956"/>
    <w:rsid w:val="00404F43"/>
    <w:rsid w:val="0040712D"/>
    <w:rsid w:val="0042792F"/>
    <w:rsid w:val="00431EE8"/>
    <w:rsid w:val="0043357E"/>
    <w:rsid w:val="00434EAE"/>
    <w:rsid w:val="00436CF0"/>
    <w:rsid w:val="00440FFE"/>
    <w:rsid w:val="00441B28"/>
    <w:rsid w:val="00446729"/>
    <w:rsid w:val="00451650"/>
    <w:rsid w:val="0045246F"/>
    <w:rsid w:val="004525C9"/>
    <w:rsid w:val="00452BE4"/>
    <w:rsid w:val="00452F58"/>
    <w:rsid w:val="00474197"/>
    <w:rsid w:val="00475C5E"/>
    <w:rsid w:val="004761BA"/>
    <w:rsid w:val="004813A0"/>
    <w:rsid w:val="00481540"/>
    <w:rsid w:val="00483509"/>
    <w:rsid w:val="004849B6"/>
    <w:rsid w:val="004A2B23"/>
    <w:rsid w:val="004A3664"/>
    <w:rsid w:val="004A648B"/>
    <w:rsid w:val="004B0AB0"/>
    <w:rsid w:val="004B0FD8"/>
    <w:rsid w:val="004C04AD"/>
    <w:rsid w:val="004C471B"/>
    <w:rsid w:val="004C473C"/>
    <w:rsid w:val="004C593F"/>
    <w:rsid w:val="004D0915"/>
    <w:rsid w:val="004E09C9"/>
    <w:rsid w:val="004E7999"/>
    <w:rsid w:val="004F2ADA"/>
    <w:rsid w:val="004F70FD"/>
    <w:rsid w:val="005058C2"/>
    <w:rsid w:val="00510AC5"/>
    <w:rsid w:val="00510E59"/>
    <w:rsid w:val="00511487"/>
    <w:rsid w:val="00511A67"/>
    <w:rsid w:val="0051359A"/>
    <w:rsid w:val="0051609B"/>
    <w:rsid w:val="005161FD"/>
    <w:rsid w:val="0052065C"/>
    <w:rsid w:val="00523964"/>
    <w:rsid w:val="00533A04"/>
    <w:rsid w:val="0053507C"/>
    <w:rsid w:val="00536E5A"/>
    <w:rsid w:val="00537CAE"/>
    <w:rsid w:val="00554730"/>
    <w:rsid w:val="00556376"/>
    <w:rsid w:val="0056104F"/>
    <w:rsid w:val="00563198"/>
    <w:rsid w:val="005649CF"/>
    <w:rsid w:val="00567CAA"/>
    <w:rsid w:val="00570755"/>
    <w:rsid w:val="0057250A"/>
    <w:rsid w:val="005962CA"/>
    <w:rsid w:val="005A20DB"/>
    <w:rsid w:val="005A3328"/>
    <w:rsid w:val="005A6FCC"/>
    <w:rsid w:val="005C1089"/>
    <w:rsid w:val="005E04AA"/>
    <w:rsid w:val="005E0903"/>
    <w:rsid w:val="005E3007"/>
    <w:rsid w:val="005E35C0"/>
    <w:rsid w:val="005E698B"/>
    <w:rsid w:val="005F5C31"/>
    <w:rsid w:val="005F5E0B"/>
    <w:rsid w:val="005F6A74"/>
    <w:rsid w:val="005F6BEA"/>
    <w:rsid w:val="00604F5F"/>
    <w:rsid w:val="00610B3F"/>
    <w:rsid w:val="00613A35"/>
    <w:rsid w:val="00615AA9"/>
    <w:rsid w:val="006165BB"/>
    <w:rsid w:val="00620191"/>
    <w:rsid w:val="006254A0"/>
    <w:rsid w:val="0064289E"/>
    <w:rsid w:val="006429B3"/>
    <w:rsid w:val="006447CB"/>
    <w:rsid w:val="00655714"/>
    <w:rsid w:val="00657B59"/>
    <w:rsid w:val="00665A68"/>
    <w:rsid w:val="0067157D"/>
    <w:rsid w:val="0067390F"/>
    <w:rsid w:val="006746B2"/>
    <w:rsid w:val="00675957"/>
    <w:rsid w:val="00694C21"/>
    <w:rsid w:val="00696723"/>
    <w:rsid w:val="006A2258"/>
    <w:rsid w:val="006A3B2A"/>
    <w:rsid w:val="006B5557"/>
    <w:rsid w:val="006B5ACF"/>
    <w:rsid w:val="006C30ED"/>
    <w:rsid w:val="006C396F"/>
    <w:rsid w:val="006C4002"/>
    <w:rsid w:val="006D1A83"/>
    <w:rsid w:val="006D550A"/>
    <w:rsid w:val="006F3DFB"/>
    <w:rsid w:val="006F5A16"/>
    <w:rsid w:val="007046BD"/>
    <w:rsid w:val="00704F92"/>
    <w:rsid w:val="00706D63"/>
    <w:rsid w:val="00707FEA"/>
    <w:rsid w:val="007156AE"/>
    <w:rsid w:val="00725BD2"/>
    <w:rsid w:val="007324A2"/>
    <w:rsid w:val="0073601E"/>
    <w:rsid w:val="007409C6"/>
    <w:rsid w:val="00744156"/>
    <w:rsid w:val="007443BD"/>
    <w:rsid w:val="00747FA1"/>
    <w:rsid w:val="00750EA1"/>
    <w:rsid w:val="007527D9"/>
    <w:rsid w:val="00752C05"/>
    <w:rsid w:val="00754C95"/>
    <w:rsid w:val="00756EB1"/>
    <w:rsid w:val="007625D5"/>
    <w:rsid w:val="00767F9A"/>
    <w:rsid w:val="00776586"/>
    <w:rsid w:val="0078086A"/>
    <w:rsid w:val="00780DFC"/>
    <w:rsid w:val="0078703A"/>
    <w:rsid w:val="00791DDA"/>
    <w:rsid w:val="00796150"/>
    <w:rsid w:val="007A01A6"/>
    <w:rsid w:val="007A4AC7"/>
    <w:rsid w:val="007C1BA2"/>
    <w:rsid w:val="007C3A19"/>
    <w:rsid w:val="007C3ABF"/>
    <w:rsid w:val="007C3E4E"/>
    <w:rsid w:val="007C5B52"/>
    <w:rsid w:val="007D12FB"/>
    <w:rsid w:val="007D5521"/>
    <w:rsid w:val="007D5958"/>
    <w:rsid w:val="007E2320"/>
    <w:rsid w:val="007E2A00"/>
    <w:rsid w:val="007E2B01"/>
    <w:rsid w:val="007F4BA3"/>
    <w:rsid w:val="007F7E45"/>
    <w:rsid w:val="00801726"/>
    <w:rsid w:val="00804C2C"/>
    <w:rsid w:val="00817098"/>
    <w:rsid w:val="00820D7A"/>
    <w:rsid w:val="00824F29"/>
    <w:rsid w:val="00826094"/>
    <w:rsid w:val="008345A7"/>
    <w:rsid w:val="00834920"/>
    <w:rsid w:val="00842D85"/>
    <w:rsid w:val="00846316"/>
    <w:rsid w:val="0084728F"/>
    <w:rsid w:val="00847617"/>
    <w:rsid w:val="00851B07"/>
    <w:rsid w:val="008534F4"/>
    <w:rsid w:val="00854016"/>
    <w:rsid w:val="00861B85"/>
    <w:rsid w:val="00863597"/>
    <w:rsid w:val="00864567"/>
    <w:rsid w:val="0087315C"/>
    <w:rsid w:val="00874757"/>
    <w:rsid w:val="00874798"/>
    <w:rsid w:val="0087685F"/>
    <w:rsid w:val="00880104"/>
    <w:rsid w:val="00882F0E"/>
    <w:rsid w:val="00887DAE"/>
    <w:rsid w:val="008901F4"/>
    <w:rsid w:val="00890A65"/>
    <w:rsid w:val="0089218B"/>
    <w:rsid w:val="008A3750"/>
    <w:rsid w:val="008C3905"/>
    <w:rsid w:val="008C6038"/>
    <w:rsid w:val="008D3465"/>
    <w:rsid w:val="008E61BA"/>
    <w:rsid w:val="008E6858"/>
    <w:rsid w:val="008F05D5"/>
    <w:rsid w:val="008F2B6A"/>
    <w:rsid w:val="00904573"/>
    <w:rsid w:val="0091476A"/>
    <w:rsid w:val="00916694"/>
    <w:rsid w:val="00917EB6"/>
    <w:rsid w:val="0092036E"/>
    <w:rsid w:val="00930CFD"/>
    <w:rsid w:val="009325B9"/>
    <w:rsid w:val="00942588"/>
    <w:rsid w:val="00944487"/>
    <w:rsid w:val="009513CB"/>
    <w:rsid w:val="00951D8C"/>
    <w:rsid w:val="009572FA"/>
    <w:rsid w:val="0096005D"/>
    <w:rsid w:val="00960ECE"/>
    <w:rsid w:val="00966E2F"/>
    <w:rsid w:val="009711DD"/>
    <w:rsid w:val="00971881"/>
    <w:rsid w:val="00992CB7"/>
    <w:rsid w:val="009A403F"/>
    <w:rsid w:val="009A714D"/>
    <w:rsid w:val="009B1440"/>
    <w:rsid w:val="009B17D1"/>
    <w:rsid w:val="009B4E36"/>
    <w:rsid w:val="009B5804"/>
    <w:rsid w:val="009B74C5"/>
    <w:rsid w:val="009C0CC4"/>
    <w:rsid w:val="009C3329"/>
    <w:rsid w:val="009C34BA"/>
    <w:rsid w:val="009C7965"/>
    <w:rsid w:val="009D21FC"/>
    <w:rsid w:val="009D4049"/>
    <w:rsid w:val="009D514F"/>
    <w:rsid w:val="009E46F1"/>
    <w:rsid w:val="009E58D8"/>
    <w:rsid w:val="009F35F9"/>
    <w:rsid w:val="00A02056"/>
    <w:rsid w:val="00A05B35"/>
    <w:rsid w:val="00A16A4C"/>
    <w:rsid w:val="00A20811"/>
    <w:rsid w:val="00A23869"/>
    <w:rsid w:val="00A30A7E"/>
    <w:rsid w:val="00A32CE2"/>
    <w:rsid w:val="00A344DA"/>
    <w:rsid w:val="00A41656"/>
    <w:rsid w:val="00A4614E"/>
    <w:rsid w:val="00A51809"/>
    <w:rsid w:val="00A549E0"/>
    <w:rsid w:val="00A55616"/>
    <w:rsid w:val="00A636A2"/>
    <w:rsid w:val="00A64503"/>
    <w:rsid w:val="00A72345"/>
    <w:rsid w:val="00A73C99"/>
    <w:rsid w:val="00A761CC"/>
    <w:rsid w:val="00A83C56"/>
    <w:rsid w:val="00A83DF2"/>
    <w:rsid w:val="00A92884"/>
    <w:rsid w:val="00A942ED"/>
    <w:rsid w:val="00AA534E"/>
    <w:rsid w:val="00AA5568"/>
    <w:rsid w:val="00AA7ACE"/>
    <w:rsid w:val="00AB1CA9"/>
    <w:rsid w:val="00AB36F4"/>
    <w:rsid w:val="00AC50F5"/>
    <w:rsid w:val="00AC5C7C"/>
    <w:rsid w:val="00AD4702"/>
    <w:rsid w:val="00AD4B4F"/>
    <w:rsid w:val="00AE2187"/>
    <w:rsid w:val="00AE3031"/>
    <w:rsid w:val="00AF79A6"/>
    <w:rsid w:val="00B03D4C"/>
    <w:rsid w:val="00B117DB"/>
    <w:rsid w:val="00B13878"/>
    <w:rsid w:val="00B15314"/>
    <w:rsid w:val="00B16025"/>
    <w:rsid w:val="00B1675E"/>
    <w:rsid w:val="00B17250"/>
    <w:rsid w:val="00B20B64"/>
    <w:rsid w:val="00B2176C"/>
    <w:rsid w:val="00B22290"/>
    <w:rsid w:val="00B22670"/>
    <w:rsid w:val="00B24BDA"/>
    <w:rsid w:val="00B27FDB"/>
    <w:rsid w:val="00B3050F"/>
    <w:rsid w:val="00B31418"/>
    <w:rsid w:val="00B32BEA"/>
    <w:rsid w:val="00B435A6"/>
    <w:rsid w:val="00B43D62"/>
    <w:rsid w:val="00B54744"/>
    <w:rsid w:val="00B63BEA"/>
    <w:rsid w:val="00B65465"/>
    <w:rsid w:val="00B72E15"/>
    <w:rsid w:val="00B75D37"/>
    <w:rsid w:val="00B77C45"/>
    <w:rsid w:val="00B8424A"/>
    <w:rsid w:val="00B849BB"/>
    <w:rsid w:val="00B87ECB"/>
    <w:rsid w:val="00B91B58"/>
    <w:rsid w:val="00B93953"/>
    <w:rsid w:val="00B9463B"/>
    <w:rsid w:val="00B95C48"/>
    <w:rsid w:val="00BA02B7"/>
    <w:rsid w:val="00BA435A"/>
    <w:rsid w:val="00BA564F"/>
    <w:rsid w:val="00BA7187"/>
    <w:rsid w:val="00BB528C"/>
    <w:rsid w:val="00BC135D"/>
    <w:rsid w:val="00BC1971"/>
    <w:rsid w:val="00BD25F6"/>
    <w:rsid w:val="00BD45E6"/>
    <w:rsid w:val="00BD65F6"/>
    <w:rsid w:val="00BD6669"/>
    <w:rsid w:val="00BE2437"/>
    <w:rsid w:val="00BE6640"/>
    <w:rsid w:val="00BF064D"/>
    <w:rsid w:val="00BF0F5B"/>
    <w:rsid w:val="00BF4376"/>
    <w:rsid w:val="00C001EC"/>
    <w:rsid w:val="00C05B1C"/>
    <w:rsid w:val="00C061BF"/>
    <w:rsid w:val="00C14CDE"/>
    <w:rsid w:val="00C23013"/>
    <w:rsid w:val="00C23496"/>
    <w:rsid w:val="00C30763"/>
    <w:rsid w:val="00C30FD5"/>
    <w:rsid w:val="00C31DA5"/>
    <w:rsid w:val="00C42606"/>
    <w:rsid w:val="00C456E0"/>
    <w:rsid w:val="00C51E40"/>
    <w:rsid w:val="00C54103"/>
    <w:rsid w:val="00C55362"/>
    <w:rsid w:val="00C569EB"/>
    <w:rsid w:val="00C61406"/>
    <w:rsid w:val="00C624A9"/>
    <w:rsid w:val="00C627F4"/>
    <w:rsid w:val="00C6301E"/>
    <w:rsid w:val="00C648AF"/>
    <w:rsid w:val="00C74A77"/>
    <w:rsid w:val="00C771FA"/>
    <w:rsid w:val="00C86047"/>
    <w:rsid w:val="00C9360A"/>
    <w:rsid w:val="00C9505A"/>
    <w:rsid w:val="00CA2D15"/>
    <w:rsid w:val="00CA2DC9"/>
    <w:rsid w:val="00CB00A7"/>
    <w:rsid w:val="00CB1C24"/>
    <w:rsid w:val="00CB2CC7"/>
    <w:rsid w:val="00CB445B"/>
    <w:rsid w:val="00CB7840"/>
    <w:rsid w:val="00CB7D3C"/>
    <w:rsid w:val="00CC21D4"/>
    <w:rsid w:val="00CC4092"/>
    <w:rsid w:val="00CC72D5"/>
    <w:rsid w:val="00CD4C3C"/>
    <w:rsid w:val="00CD4E9B"/>
    <w:rsid w:val="00CF2A06"/>
    <w:rsid w:val="00CF4CAB"/>
    <w:rsid w:val="00CF51D0"/>
    <w:rsid w:val="00CF6E8F"/>
    <w:rsid w:val="00CF7F65"/>
    <w:rsid w:val="00D03E4C"/>
    <w:rsid w:val="00D07993"/>
    <w:rsid w:val="00D12F33"/>
    <w:rsid w:val="00D162FE"/>
    <w:rsid w:val="00D16532"/>
    <w:rsid w:val="00D20CD1"/>
    <w:rsid w:val="00D25B97"/>
    <w:rsid w:val="00D26846"/>
    <w:rsid w:val="00D26AD2"/>
    <w:rsid w:val="00D31606"/>
    <w:rsid w:val="00D317E8"/>
    <w:rsid w:val="00D3272E"/>
    <w:rsid w:val="00D42A48"/>
    <w:rsid w:val="00D42F5B"/>
    <w:rsid w:val="00D57D59"/>
    <w:rsid w:val="00D6472A"/>
    <w:rsid w:val="00D67C9B"/>
    <w:rsid w:val="00D74069"/>
    <w:rsid w:val="00D77069"/>
    <w:rsid w:val="00D81401"/>
    <w:rsid w:val="00D856F0"/>
    <w:rsid w:val="00D969A3"/>
    <w:rsid w:val="00DA2669"/>
    <w:rsid w:val="00DA33EE"/>
    <w:rsid w:val="00DB61D7"/>
    <w:rsid w:val="00DB6C80"/>
    <w:rsid w:val="00DC0F50"/>
    <w:rsid w:val="00DC1C4F"/>
    <w:rsid w:val="00DC4F8F"/>
    <w:rsid w:val="00DD15A4"/>
    <w:rsid w:val="00DE2980"/>
    <w:rsid w:val="00DE701E"/>
    <w:rsid w:val="00DF0B10"/>
    <w:rsid w:val="00DF337B"/>
    <w:rsid w:val="00DF3987"/>
    <w:rsid w:val="00E00B33"/>
    <w:rsid w:val="00E0567C"/>
    <w:rsid w:val="00E1521F"/>
    <w:rsid w:val="00E15698"/>
    <w:rsid w:val="00E22BB7"/>
    <w:rsid w:val="00E2492F"/>
    <w:rsid w:val="00E35225"/>
    <w:rsid w:val="00E3600E"/>
    <w:rsid w:val="00E3618F"/>
    <w:rsid w:val="00E40475"/>
    <w:rsid w:val="00E40C96"/>
    <w:rsid w:val="00E42E2E"/>
    <w:rsid w:val="00E44DA8"/>
    <w:rsid w:val="00E46095"/>
    <w:rsid w:val="00E46179"/>
    <w:rsid w:val="00E479AE"/>
    <w:rsid w:val="00E52FAE"/>
    <w:rsid w:val="00E60E34"/>
    <w:rsid w:val="00E6104E"/>
    <w:rsid w:val="00E63BA4"/>
    <w:rsid w:val="00E641FB"/>
    <w:rsid w:val="00E64B59"/>
    <w:rsid w:val="00E704CA"/>
    <w:rsid w:val="00E70A01"/>
    <w:rsid w:val="00E7594E"/>
    <w:rsid w:val="00E822A2"/>
    <w:rsid w:val="00EB6B0B"/>
    <w:rsid w:val="00EB7D51"/>
    <w:rsid w:val="00EC55FA"/>
    <w:rsid w:val="00ED1F10"/>
    <w:rsid w:val="00ED3E7C"/>
    <w:rsid w:val="00ED4263"/>
    <w:rsid w:val="00ED4EE0"/>
    <w:rsid w:val="00ED79B1"/>
    <w:rsid w:val="00EE3BA3"/>
    <w:rsid w:val="00EE5282"/>
    <w:rsid w:val="00EF1ECA"/>
    <w:rsid w:val="00F10AA0"/>
    <w:rsid w:val="00F25E5E"/>
    <w:rsid w:val="00F3409E"/>
    <w:rsid w:val="00F3425D"/>
    <w:rsid w:val="00F36F5E"/>
    <w:rsid w:val="00F42286"/>
    <w:rsid w:val="00F42CC9"/>
    <w:rsid w:val="00F45A86"/>
    <w:rsid w:val="00F471A7"/>
    <w:rsid w:val="00F61B4C"/>
    <w:rsid w:val="00F62D4C"/>
    <w:rsid w:val="00F7323E"/>
    <w:rsid w:val="00F7438B"/>
    <w:rsid w:val="00F7555C"/>
    <w:rsid w:val="00F756B9"/>
    <w:rsid w:val="00F7731E"/>
    <w:rsid w:val="00F84310"/>
    <w:rsid w:val="00F87E71"/>
    <w:rsid w:val="00F90172"/>
    <w:rsid w:val="00F90977"/>
    <w:rsid w:val="00F911B7"/>
    <w:rsid w:val="00F927C0"/>
    <w:rsid w:val="00F95B0D"/>
    <w:rsid w:val="00FA2768"/>
    <w:rsid w:val="00FA6E73"/>
    <w:rsid w:val="00FB5443"/>
    <w:rsid w:val="00FC352A"/>
    <w:rsid w:val="00FD1B35"/>
    <w:rsid w:val="00FD54B6"/>
    <w:rsid w:val="00FD6343"/>
    <w:rsid w:val="00FE1601"/>
    <w:rsid w:val="00FE2B88"/>
    <w:rsid w:val="00FE3186"/>
    <w:rsid w:val="00FF42DD"/>
    <w:rsid w:val="00FF5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19A92A83"/>
  <w15:docId w15:val="{DAF0AE0E-A6A3-414C-BBA9-BCD6E3689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2BB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1F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D1F1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741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74197"/>
    <w:rPr>
      <w:rFonts w:ascii="Tahoma" w:hAnsi="Tahoma" w:cs="Tahoma"/>
      <w:sz w:val="16"/>
      <w:szCs w:val="16"/>
    </w:rPr>
  </w:style>
  <w:style w:type="character" w:styleId="Hyperlink">
    <w:name w:val="Hyperlink"/>
    <w:rsid w:val="0073601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C3E4E"/>
    <w:rPr>
      <w:b/>
      <w:bCs/>
    </w:rPr>
  </w:style>
  <w:style w:type="paragraph" w:styleId="NormalWeb">
    <w:name w:val="Normal (Web)"/>
    <w:basedOn w:val="Normal"/>
    <w:uiPriority w:val="99"/>
    <w:unhideWhenUsed/>
    <w:rsid w:val="00FA2768"/>
    <w:pPr>
      <w:spacing w:before="100" w:beforeAutospacing="1" w:after="100" w:afterAutospacing="1"/>
    </w:pPr>
  </w:style>
  <w:style w:type="paragraph" w:customStyle="1" w:styleId="Default">
    <w:name w:val="Default"/>
    <w:rsid w:val="00CF7F6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C40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diocese.org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laumeyer@grdiocese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nstagram.com/grdioces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acebook.com/pages/Diocese-of-Grand-Rapids/126567910740319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33</Words>
  <Characters>1471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Grand Rapids</Company>
  <LinksUpToDate>false</LinksUpToDate>
  <CharactersWithSpaces>1691</CharactersWithSpaces>
  <SharedDoc>false</SharedDoc>
  <HLinks>
    <vt:vector size="24" baseType="variant">
      <vt:variant>
        <vt:i4>1703942</vt:i4>
      </vt:variant>
      <vt:variant>
        <vt:i4>9</vt:i4>
      </vt:variant>
      <vt:variant>
        <vt:i4>0</vt:i4>
      </vt:variant>
      <vt:variant>
        <vt:i4>5</vt:i4>
      </vt:variant>
      <vt:variant>
        <vt:lpwstr>http://twitter.com/</vt:lpwstr>
      </vt:variant>
      <vt:variant>
        <vt:lpwstr>!/GRDiocese</vt:lpwstr>
      </vt:variant>
      <vt:variant>
        <vt:i4>4718598</vt:i4>
      </vt:variant>
      <vt:variant>
        <vt:i4>6</vt:i4>
      </vt:variant>
      <vt:variant>
        <vt:i4>0</vt:i4>
      </vt:variant>
      <vt:variant>
        <vt:i4>5</vt:i4>
      </vt:variant>
      <vt:variant>
        <vt:lpwstr>http://www.facebook.com/pages/Diocese-of-Grand-Rapids/126567910740319</vt:lpwstr>
      </vt:variant>
      <vt:variant>
        <vt:lpwstr/>
      </vt:variant>
      <vt:variant>
        <vt:i4>5177431</vt:i4>
      </vt:variant>
      <vt:variant>
        <vt:i4>3</vt:i4>
      </vt:variant>
      <vt:variant>
        <vt:i4>0</vt:i4>
      </vt:variant>
      <vt:variant>
        <vt:i4>5</vt:i4>
      </vt:variant>
      <vt:variant>
        <vt:lpwstr>http://www.dioceseofgrandrapids.org/</vt:lpwstr>
      </vt:variant>
      <vt:variant>
        <vt:lpwstr/>
      </vt:variant>
      <vt:variant>
        <vt:i4>4456553</vt:i4>
      </vt:variant>
      <vt:variant>
        <vt:i4>0</vt:i4>
      </vt:variant>
      <vt:variant>
        <vt:i4>0</vt:i4>
      </vt:variant>
      <vt:variant>
        <vt:i4>5</vt:i4>
      </vt:variant>
      <vt:variant>
        <vt:lpwstr>mailto:ecarey@dioceseofgrandrapid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ocese of Grand Rapids</dc:creator>
  <cp:lastModifiedBy>Annalise Laumeyer</cp:lastModifiedBy>
  <cp:revision>8</cp:revision>
  <cp:lastPrinted>2025-05-08T20:26:00Z</cp:lastPrinted>
  <dcterms:created xsi:type="dcterms:W3CDTF">2025-05-08T19:42:00Z</dcterms:created>
  <dcterms:modified xsi:type="dcterms:W3CDTF">2025-05-08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fc8b52-ce7d-496d-86a8-1e4e383b8967</vt:lpwstr>
  </property>
</Properties>
</file>